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f00e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f318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167d4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401988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dfe715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5-20T20:08:16Z</dcterms:created>
  <dcterms:modified xsi:type="dcterms:W3CDTF">2019-05-20T20:08:16Z</dcterms:modified>
</cp:coreProperties>
</file>